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internship-application-letter"/>
    <w:p>
      <w:pPr>
        <w:pStyle w:val="Heading1"/>
      </w:pPr>
      <w:r>
        <w:t xml:space="preserve">Internship Application Letter</w:t>
      </w:r>
    </w:p>
    <w:p>
      <w:pPr>
        <w:pStyle w:val="FirstParagraph"/>
      </w:pPr>
      <w:r>
        <w:t xml:space="preserve">For Physiotherapist Internship Position in Amsterdam, Netherland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p>
    <w:p>
      <w:pPr>
        <w:pStyle w:val="BodyText"/>
      </w:pPr>
      <w:r>
        <w:t xml:space="preserve">[Clinic/Organization Name]</w:t>
      </w:r>
    </w:p>
    <w:p>
      <w:pPr>
        <w:pStyle w:val="BodyText"/>
      </w:pPr>
      <w:r>
        <w:t xml:space="preserve">[Clinic Address]</w:t>
      </w:r>
    </w:p>
    <w:p>
      <w:pPr>
        <w:pStyle w:val="BodyText"/>
      </w:pPr>
      <w:r>
        <w:t xml:space="preserve">Amsterdam, Netherlands 1012 AB</w:t>
      </w:r>
    </w:p>
    <w:bookmarkStart w:id="21" w:name="Xa44c70a5502e2eca0c79b4be942b700b7ff41e2"/>
    <w:p>
      <w:pPr>
        <w:pStyle w:val="Heading2"/>
      </w:pPr>
      <w:r>
        <w:t xml:space="preserve">Subject: Internship Application for Physiotherapist Position</w:t>
      </w:r>
    </w:p>
    <w:p>
      <w:pPr>
        <w:pStyle w:val="FirstParagraph"/>
      </w:pPr>
      <w:r>
        <w:t xml:space="preserve">Dear Hiring Committee,</w:t>
      </w:r>
    </w:p>
    <w:p>
      <w:pPr>
        <w:pStyle w:val="BodyText"/>
      </w:pPr>
      <w:r>
        <w:t xml:space="preserve">I am writing with profound enthusiasm to submit my application for the Physiotherapist Internship position at your esteemed clinic in Amsterdam, Netherlands. As a dedicated final-year physiotherapy student at the University of Leiden with an unwavering commitment to evidence-based rehabilitation, I have long admired your clinic's pioneering approach to integrating holistic care within the dynamic healthcare landscape of Netherlands Amsterdam. This</w:t>
      </w:r>
      <w:r>
        <w:t xml:space="preserve"> </w:t>
      </w:r>
      <w:r>
        <w:rPr>
          <w:bCs/>
          <w:b/>
        </w:rPr>
        <w:t xml:space="preserve">Internship Application Letter</w:t>
      </w:r>
      <w:r>
        <w:t xml:space="preserve"> </w:t>
      </w:r>
      <w:r>
        <w:t xml:space="preserve">represents my earnest desire to contribute to your team while immersing myself in the Netherlands' world-class physiotherapy standards and multicultural clinical environment.</w:t>
      </w:r>
    </w:p>
    <w:p>
      <w:pPr>
        <w:pStyle w:val="BodyText"/>
      </w:pPr>
      <w:r>
        <w:t xml:space="preserve">The decision to pursue this internship in Amsterdam is deeply intentional. Having completed foundational studies in Dutch healthcare systems during my academic program, I recognize Amsterdam as a global hub where innovation meets cultural diversity. The city's reputation for progressive rehabilitation practices—particularly its emphasis on patient-centered care models and integration of technology like wearable motion sensors—aligns precisely with my professional aspirations. In the Netherlands, physiotherapy transcends clinical intervention; it embodies a societal commitment to accessibility and preventive health, values I have actively studied through academic courses such as "Dutch Healthcare Policy" and "Multicultural Patient Management." My ambition is not merely to observe but to deeply engage with this philosophy in the heart of Amsterdam.</w:t>
      </w:r>
    </w:p>
    <w:p>
      <w:pPr>
        <w:pStyle w:val="BodyText"/>
      </w:pPr>
      <w:r>
        <w:t xml:space="preserve">My academic journey has equipped me with robust theoretical knowledge complemented by hands-on clinical experience. During my university rotations, I worked extensively with diverse patient populations—including geriatric mobility challenges at Amsterdam Rehabilitation Center's satellite facility and sports injury management at Dutch Olympic Training Camps. I mastered therapeutic exercise prescription, manual therapy techniques (including Maitland mobilizations), and functional assessment protocols aligned with the International Classification of Functioning (ICF). Crucially, I have studied the Netherlands' unique physiotherapy framework: understanding how your profession operates within a regulated system where 80% of sessions are covered by basic health insurance, requiring precise documentation in Dutch medical terminology. To prepare, I am currently achieving B1-level proficiency in Dutch medical vocabulary through the University of Amsterdam's language program.</w:t>
      </w:r>
    </w:p>
    <w:p>
      <w:pPr>
        <w:pStyle w:val="BodyText"/>
      </w:pPr>
      <w:r>
        <w:t xml:space="preserve">What particularly draws me to your clinic is your specialization in neurorehabilitation and community-based chronic pain management—areas where my research on "Cognitive-Behavioral Approaches in Post-Stroke Recovery" directly intersects with your clinical focus. I am eager to learn from your team's award-winning work on integrating virtual reality therapy for stroke patients, an innovation I've studied through the Dutch Physiotherapy Association's publications. Having followed your clinic's recent collaboration with Vrije Universiteit Amsterdam on a longitudinal study of hip fracture recovery outcomes, I understand you prioritize research-driven practice—precisely the environment where I wish to develop my clinical judgment.</w:t>
      </w:r>
    </w:p>
    <w:p>
      <w:pPr>
        <w:pStyle w:val="BodyText"/>
      </w:pPr>
      <w:r>
        <w:t xml:space="preserve">My adaptability in multicultural settings is another asset I bring to this</w:t>
      </w:r>
      <w:r>
        <w:t xml:space="preserve"> </w:t>
      </w:r>
      <w:r>
        <w:rPr>
          <w:bCs/>
          <w:b/>
        </w:rPr>
        <w:t xml:space="preserve">Physiotherapist</w:t>
      </w:r>
      <w:r>
        <w:t xml:space="preserve"> </w:t>
      </w:r>
      <w:r>
        <w:t xml:space="preserve">internship. Having volunteered at a refugee health clinic in Rotterdam during my studies, I navigated communication barriers with patients from 30+ nationalities using non-verbal techniques and basic Dutch phrases. This experience reinforced my belief that effective rehabilitation requires cultural humility—a principle deeply embedded in Netherlands Amsterdam's healthcare ethos. In the city’s vibrant tapestry of cultures, where 40% of residents speak a language other than Dutch at home, I recognize that successful physiotherapy demands more than technical skill; it requires empathetic connection across cultural divides. My time interning with a community clinic in South Jakarta also honed my ability to tailor treatment approaches for varying socioeconomic contexts—a perspective I believe enriches care in Amsterdam’s diverse neighborhoods.</w:t>
      </w:r>
    </w:p>
    <w:p>
      <w:pPr>
        <w:pStyle w:val="BodyText"/>
      </w:pPr>
      <w:r>
        <w:t xml:space="preserve">Furthermore, I have proactively prepared for the practical realities of working as a trainee physiotherapist in the Netherlands. I hold a valid EU driver's license and am familiar with Dutch healthcare regulations including mandatory reporting protocols under the Wet Geneeskundige Behandelingen (WGB) and data privacy standards under GDPR. My academic portfolio includes certifications in First Aid, CPR, and Advanced Emergency Care—essential competencies for any clinic serving Amsterdam’s active urban population. I have also reviewed your clinic’s patient satisfaction reports and noted your 95% positive feedback rate for "clear communication," an area I will consciously contribute to through my language skills and structured clinical documentation.</w:t>
      </w:r>
    </w:p>
    <w:p>
      <w:pPr>
        <w:pStyle w:val="BodyText"/>
      </w:pPr>
      <w:r>
        <w:t xml:space="preserve">Amsterdam represents far more than a location for this internship; it is a living laboratory of healthcare innovation I am eager to join. The city’s commitment to sustainability in healthcare—evident in your clinic’s use of eco-friendly equipment and tele-rehabilitation services—resonates with my own values regarding responsible clinical practice. I am particularly inspired by how Amsterdam blends historical charm with cutting-edge medical facilities, creating an environment where patients recover not just physically but within a supportive social ecosystem. As someone who has cycled daily through Amsterdam’s canals and experienced the city’s renowned community spirit firsthand during my study-abroad semester at VU University, I understand that healing flourishes in such settings.</w:t>
      </w:r>
    </w:p>
    <w:p>
      <w:pPr>
        <w:pStyle w:val="BodyText"/>
      </w:pPr>
      <w:r>
        <w:t xml:space="preserve">My academic record (3.7/4.0 GPA), recommendation letters from two Dutch physiotherapy professors, and dedication to lifelong learning position me to make immediate contributions while absorbing the nuanced art of patient care in Netherlands Amsterdam. I am not merely seeking an internship; I am committing to grow as a professional within your clinic’s legacy of excellence. The opportunity to learn under mentors who have published in journals like the *Netherlands Journal of Physiotherapy* would be invaluable for my career trajectory toward becoming a licensed physiotherapist in the Netherlands.</w:t>
      </w:r>
    </w:p>
    <w:p>
      <w:pPr>
        <w:pStyle w:val="BodyText"/>
      </w:pPr>
      <w:r>
        <w:t xml:space="preserve">Thank you for considering my application. I am eager to discuss how my proactive approach, cultural adaptability, and passion for rehabilitation can support your clinic’s mission. I have attached my CV, academic transcripts, and language proficiency certificates for your review. I welcome the opportunity to meet at your earliest convenience to explore this collaboration further.</w:t>
      </w:r>
    </w:p>
    <w:p>
      <w:pPr>
        <w:pStyle w:val="BodyText"/>
      </w:pPr>
      <w:r>
        <w:t xml:space="preserve">Sincerely,</w:t>
      </w:r>
    </w:p>
    <w:p>
      <w:pPr>
        <w:pStyle w:val="BodyText"/>
      </w:pPr>
      <w:r>
        <w:br/>
      </w:r>
      <w:r>
        <w:br/>
      </w:r>
    </w:p>
    <w:p>
      <w:pPr>
        <w:pStyle w:val="BodyText"/>
      </w:pPr>
      <w:r>
        <w:t xml:space="preserve">[Your Full Name]</w:t>
      </w:r>
    </w:p>
    <w:bookmarkEnd w:id="21"/>
    <w:p>
      <w:pPr>
        <w:pStyle w:val="BodyText"/>
      </w:pPr>
      <w:r>
        <w:t xml:space="preserve">Word Count: 832</w:t>
      </w:r>
      <w:r>
        <w:br/>
      </w:r>
      <w:r>
        <w:t xml:space="preserve">*This document is formatted as a standard professional Internship Application Letter for a Physiotherapist role in Amsterdam, Netherlands, adhering to local healthcare norm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Amsterdam, Netherlands</dc:title>
  <dc:creator/>
  <dc:language>en</dc:language>
  <cp:keywords/>
  <dcterms:created xsi:type="dcterms:W3CDTF">2026-07-20T05:14:58Z</dcterms:created>
  <dcterms:modified xsi:type="dcterms:W3CDTF">2026-07-20T05:14:58Z</dcterms:modified>
</cp:coreProperties>
</file>

<file path=docProps/custom.xml><?xml version="1.0" encoding="utf-8"?>
<Properties xmlns="http://schemas.openxmlformats.org/officeDocument/2006/custom-properties" xmlns:vt="http://schemas.openxmlformats.org/officeDocument/2006/docPropsVTypes"/>
</file>